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asshouseTrials_Theterophylla</w:t>
      </w:r>
    </w:p>
    <w:p>
      <w:pPr>
        <w:pStyle w:val="Author"/>
      </w:pPr>
      <w:r>
        <w:t xml:space="preserve">Krisztian</w:t>
      </w:r>
      <w:r>
        <w:t xml:space="preserve"> </w:t>
      </w:r>
      <w:r>
        <w:t xml:space="preserve">Nemeth</w:t>
      </w:r>
    </w:p>
    <w:p>
      <w:pPr>
        <w:pStyle w:val="Date"/>
      </w:pPr>
      <w:r>
        <w:t xml:space="preserve">2024-03-06</w:t>
      </w:r>
    </w:p>
    <w:bookmarkStart w:id="56" w:name="r-markdown"/>
    <w:p>
      <w:pPr>
        <w:pStyle w:val="Heading2"/>
      </w:pPr>
      <w:r>
        <w:t xml:space="preserve">R Markdown</w:t>
      </w:r>
    </w:p>
    <w:p>
      <w:pPr>
        <w:pStyle w:val="SourceCode"/>
      </w:pPr>
      <w:r>
        <w:rPr>
          <w:rStyle w:val="NormalTok"/>
        </w:rPr>
        <w:t xml:space="preserve">GlasshouseTrial_Theterophyl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asshouseTrial_Theterophylla.tx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lasshouseTrial_Theterophyl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..mm.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GlasshouseTrial_Theterophyl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..mm.)</w:t>
      </w:r>
      <w:r>
        <w:br/>
      </w:r>
      <w:r>
        <w:br/>
      </w:r>
      <w:r>
        <w:rPr>
          <w:rStyle w:val="NormalTok"/>
        </w:rPr>
        <w:t xml:space="preserve">GlasshouseTrial_Theterophyl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BB..mm.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GlasshouseTrial_Theterophyl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BB..mm.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CommentTok"/>
        </w:rPr>
        <w:t xml:space="preserve">#GlasshouseTrial_Theterophylla$status &lt;- as.factor(GlasshouseTrial_Theterophylla$status)</w:t>
      </w:r>
      <w:r>
        <w:br/>
      </w:r>
      <w:r>
        <w:br/>
      </w:r>
      <w:r>
        <w:rPr>
          <w:rStyle w:val="NormalTok"/>
        </w:rPr>
        <w:t xml:space="preserve">GlasshouseTrial_Theterophyl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lasshouseTrial_Theterophyl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  <w:r>
        <w:br/>
      </w:r>
      <w:r>
        <w:br/>
      </w:r>
      <w:r>
        <w:rPr>
          <w:rStyle w:val="NormalTok"/>
        </w:rPr>
        <w:t xml:space="preserve">GlasshouseTrial_Theterophyl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ven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lasshouseTrial_Theterophyl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venance)</w:t>
      </w:r>
      <w:r>
        <w:br/>
      </w:r>
      <w:r>
        <w:br/>
      </w:r>
      <w:r>
        <w:rPr>
          <w:rStyle w:val="NormalTok"/>
        </w:rPr>
        <w:t xml:space="preserve">GlasshouseTrial_Theterophyl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lection.site..UK.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lasshouseTrial_Theterophyl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lection.site..UK.)</w:t>
      </w:r>
      <w:r>
        <w:br/>
      </w:r>
      <w:r>
        <w:br/>
      </w:r>
      <w:r>
        <w:rPr>
          <w:rStyle w:val="NormalTok"/>
        </w:rPr>
        <w:t xml:space="preserve">GlasshouseTrial_TheterophyllaEx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lasshouseTrial_Theterophylla[GlasshouseTrial_Theterophyl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i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tra"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NormalTok"/>
        </w:rPr>
        <w:t xml:space="preserve">GlasshouseTrial_Theterophyl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lasshouseTrial_Theterophylla[GlasshouseTrial_Theterophyl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i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in"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DocumentationTok"/>
        </w:rPr>
        <w:t xml:space="preserve">###Height </w:t>
      </w:r>
      <w:r>
        <w:br/>
      </w:r>
      <w:r>
        <w:br/>
      </w:r>
      <w:r>
        <w:rPr>
          <w:rStyle w:val="NormalTok"/>
        </w:rPr>
        <w:t xml:space="preserve">OriginPlot_H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lasshouseTrial_Theterophyll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yp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lasshouseTrial_Theterophyl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..mm.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ed sour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.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OriginPlot_Height</w:t>
      </w:r>
    </w:p>
    <w:p>
      <w:pPr>
        <w:pStyle w:val="SourceCode"/>
      </w:pPr>
      <w:r>
        <w:rPr>
          <w:rStyle w:val="VerbatimChar"/>
        </w:rPr>
        <w:t xml:space="preserve">## Warning: Removed 69 rows containing non-finite values (`stat_boxplot()`).</w:t>
      </w:r>
    </w:p>
    <w:p>
      <w:pPr>
        <w:pStyle w:val="SourceCode"/>
      </w:pPr>
      <w:r>
        <w:rPr>
          <w:rStyle w:val="VerbatimChar"/>
        </w:rPr>
        <w:t xml:space="preserve">## Warning: Removed 69 rows containing non-finite values (`stat_compare_means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GlasshouseTrials_Theterophylla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DBB</w:t>
      </w:r>
      <w:r>
        <w:br/>
      </w:r>
      <w:r>
        <w:rPr>
          <w:rStyle w:val="NormalTok"/>
        </w:rPr>
        <w:t xml:space="preserve">OriginPlot_D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lasshouseTrial_Theterophyll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yp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lasshouseTrial_Theterophyll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BB..mm.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ed sour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B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.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OriginPlot_DBB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`stat_boxplot()`).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`stat_compare_means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GlasshouseTrials_Theterophylla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riginPlot_ProportionMort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lasshouseTrial_Theterophyll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yp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tatu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Typ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fill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iginPlot_ProportionMortal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GlasshouseTrials_Theterophylla_files/figure-docx/unnamed-chunk-2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riginPlot_CountMort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lasshouseTrial_Theterophyll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yp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tatu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Typ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iginPlot_CountMortal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GlasshouseTrials_Theterophylla_files/figure-docx/unnamed-chunk-2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69 rows containing non-finite values (`stat_boxplot()`).</w:t>
      </w:r>
    </w:p>
    <w:p>
      <w:pPr>
        <w:pStyle w:val="SourceCode"/>
      </w:pPr>
      <w:r>
        <w:rPr>
          <w:rStyle w:val="VerbatimChar"/>
        </w:rPr>
        <w:t xml:space="preserve">## Warning: Removed 69 rows containing non-finite values (`stat_compare_means()`).</w:t>
      </w:r>
    </w:p>
    <w:p>
      <w:pPr>
        <w:pStyle w:val="SourceCode"/>
      </w:pPr>
      <w:r>
        <w:rPr>
          <w:rStyle w:val="VerbatimChar"/>
        </w:rPr>
        <w:t xml:space="preserve">## Warning: Computation failed in `stat_compare_means()`</w:t>
      </w:r>
      <w:r>
        <w:br/>
      </w:r>
      <w:r>
        <w:rPr>
          <w:rStyle w:val="VerbatimChar"/>
        </w:rPr>
        <w:t xml:space="preserve">## Caused by error in `mutate()`:</w:t>
      </w:r>
      <w:r>
        <w:br/>
      </w:r>
      <w:r>
        <w:rPr>
          <w:rStyle w:val="VerbatimChar"/>
        </w:rPr>
        <w:t xml:space="preserve">## ℹ In argument: `p = purrr::map(...)`.</w:t>
      </w:r>
      <w:r>
        <w:br/>
      </w:r>
      <w:r>
        <w:rPr>
          <w:rStyle w:val="VerbatimChar"/>
        </w:rPr>
        <w:t xml:space="preserve">## Caused by error in `purrr::map()`:</w:t>
      </w:r>
      <w:r>
        <w:br/>
      </w:r>
      <w:r>
        <w:rPr>
          <w:rStyle w:val="VerbatimChar"/>
        </w:rPr>
        <w:t xml:space="preserve">## ℹ In index: 1.</w:t>
      </w:r>
      <w:r>
        <w:br/>
      </w:r>
      <w:r>
        <w:rPr>
          <w:rStyle w:val="VerbatimChar"/>
        </w:rPr>
        <w:t xml:space="preserve">## ℹ With name: x.3.</w:t>
      </w:r>
      <w:r>
        <w:br/>
      </w:r>
      <w:r>
        <w:rPr>
          <w:rStyle w:val="VerbatimChar"/>
        </w:rPr>
        <w:t xml:space="preserve">## Caused by error in `contrasts&lt;-`:</w:t>
      </w:r>
      <w:r>
        <w:br/>
      </w:r>
      <w:r>
        <w:rPr>
          <w:rStyle w:val="VerbatimChar"/>
        </w:rPr>
        <w:t xml:space="preserve">## ! contrasts can be applied only to factors with 2 or more level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GlasshouseTrials_Theterophylla_files/figure-docx/unnamed-chunk-3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`stat_boxplot()`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GlasshouseTrials_Theterophylla_files/figure-docx/unnamed-chunk-3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GlasshouseTrials_Theterophylla_files/figure-docx/unnamed-chunk-3-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GlasshouseTrials_Theterophylla_files/figure-docx/unnamed-chunk-3-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 Extra Trial </w:t>
      </w:r>
      <w:r>
        <w:br/>
      </w:r>
      <w:r>
        <w:br/>
      </w:r>
      <w:r>
        <w:rPr>
          <w:rStyle w:val="DocumentationTok"/>
        </w:rPr>
        <w:t xml:space="preserve">###Height </w:t>
      </w:r>
      <w:r>
        <w:br/>
      </w:r>
      <w:r>
        <w:br/>
      </w:r>
      <w:r>
        <w:rPr>
          <w:rStyle w:val="NormalTok"/>
        </w:rPr>
        <w:t xml:space="preserve">my_comparis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era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 Forest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era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heidol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For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heidol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CollectionSitePlot_H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lasshouseTrial_TheterophyllaExtr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lasshouseTrial_TheterophyllaExt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lection.site..UK.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lasshouseTrial_TheterophyllaExt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..mm.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lasshouseTrial_TheterophyllaExt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lection.site..UK.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lection Site (UK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tat_compare_means(method= "t.test", comparisons = my_comparisons, label.y = c(45, 50, 55), hide.ns = TRUE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lectionSitePlot_Height</w:t>
      </w:r>
    </w:p>
    <w:p>
      <w:pPr>
        <w:pStyle w:val="SourceCode"/>
      </w:pPr>
      <w:r>
        <w:rPr>
          <w:rStyle w:val="VerbatimChar"/>
        </w:rPr>
        <w:t xml:space="preserve">## Warning: Removed 60 rows containing non-finite values (`stat_boxplot()`).</w:t>
      </w:r>
    </w:p>
    <w:p>
      <w:pPr>
        <w:pStyle w:val="SourceCode"/>
      </w:pPr>
      <w:r>
        <w:rPr>
          <w:rStyle w:val="VerbatimChar"/>
        </w:rPr>
        <w:t xml:space="preserve">## Warning: Removed 60 rows containing non-finite values (`stat_compare_means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GlasshouseTrials_Theterophylla_files/figure-docx/unnamed-chunk-4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DBB</w:t>
      </w:r>
      <w:r>
        <w:br/>
      </w:r>
      <w:r>
        <w:br/>
      </w:r>
      <w:r>
        <w:rPr>
          <w:rStyle w:val="NormalTok"/>
        </w:rPr>
        <w:t xml:space="preserve">CollectionSitePlot_D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lasshouseTrial_TheterophyllaExtr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lasshouseTrial_TheterophyllaExt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lection.site..UK.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lasshouseTrial_TheterophyllaExt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BB..mm.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lasshouseTrial_TheterophyllaExt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lection.site..UK.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lection Site (UK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B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t_compare_means(method= "t.test", comparisons = my_comparisons, label.y = c(0.75, 0.8, 0.85), hide.ns = TRUE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lectionSitePlot_DBB</w:t>
      </w:r>
    </w:p>
    <w:p>
      <w:pPr>
        <w:pStyle w:val="SourceCode"/>
      </w:pPr>
      <w:r>
        <w:rPr>
          <w:rStyle w:val="VerbatimChar"/>
        </w:rPr>
        <w:t xml:space="preserve">## Warning: Removed 40 rows containing non-finite values (`stat_boxplot()`).</w:t>
      </w:r>
    </w:p>
    <w:p>
      <w:pPr>
        <w:pStyle w:val="SourceCode"/>
      </w:pPr>
      <w:r>
        <w:rPr>
          <w:rStyle w:val="VerbatimChar"/>
        </w:rPr>
        <w:t xml:space="preserve">## Warning: Removed 40 rows containing non-finite values (`stat_compare_means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GlasshouseTrials_Theterophylla_files/figure-docx/unnamed-chunk-4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llectionSitePlot_ProportionMort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lasshouseTrial_TheterophyllaExtr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llection.site..UK.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tatu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Collection.site..UK.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fill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lection site( )UK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lectionSitePlot_ProportionMortal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GlasshouseTrials_Theterophylla_files/figure-docx/unnamed-chunk-4-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llectionSitePlot_CountMort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lasshouseTrial_TheterophyllaExtr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llection.site..UK.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tatu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Collection.site..UK.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lection site (UK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lectionSitePlot_CountMortal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GlasshouseTrials_Theterophylla_files/figure-docx/unnamed-chunk-4-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asshouseTrials_Theterophylla</dc:title>
  <dc:creator>Krisztian Nemeth</dc:creator>
  <cp:keywords/>
  <dcterms:created xsi:type="dcterms:W3CDTF">2024-03-07T16:38:13Z</dcterms:created>
  <dcterms:modified xsi:type="dcterms:W3CDTF">2024-03-07T16:3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06</vt:lpwstr>
  </property>
  <property fmtid="{D5CDD505-2E9C-101B-9397-08002B2CF9AE}" pid="3" name="output">
    <vt:lpwstr/>
  </property>
</Properties>
</file>